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A363EE" w:rsidP="00EE2198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EE2198">
        <w:rPr>
          <w:b/>
          <w:bCs/>
          <w:sz w:val="40"/>
          <w:szCs w:val="40"/>
        </w:rPr>
        <w:t>4</w:t>
      </w:r>
      <w:bookmarkStart w:id="0" w:name="_GoBack"/>
      <w:bookmarkEnd w:id="0"/>
      <w:r>
        <w:rPr>
          <w:b/>
          <w:bCs/>
          <w:sz w:val="40"/>
          <w:szCs w:val="40"/>
        </w:rPr>
        <w:t>.1</w:t>
      </w:r>
      <w:r w:rsidR="00887332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  <w:r w:rsidR="00571BFF">
        <w:rPr>
          <w:b/>
          <w:bCs/>
          <w:sz w:val="40"/>
          <w:szCs w:val="40"/>
        </w:rPr>
        <w:t xml:space="preserve"> </w:t>
      </w:r>
    </w:p>
    <w:p w:rsidR="002028D2" w:rsidRPr="002028D2" w:rsidRDefault="00571BFF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sing </w:t>
      </w:r>
      <w:r w:rsidR="00A363EE">
        <w:rPr>
          <w:b/>
          <w:bCs/>
          <w:sz w:val="28"/>
          <w:szCs w:val="28"/>
        </w:rPr>
        <w:t>Functions</w:t>
      </w:r>
      <w:r>
        <w:rPr>
          <w:b/>
          <w:bCs/>
          <w:sz w:val="28"/>
          <w:szCs w:val="28"/>
        </w:rPr>
        <w:t xml:space="preserve"> in python</w:t>
      </w:r>
    </w:p>
    <w:p w:rsidR="00A363EE" w:rsidRDefault="00A363EE" w:rsidP="008D16F8">
      <w:pPr>
        <w:pStyle w:val="ListParagraph"/>
        <w:numPr>
          <w:ilvl w:val="0"/>
          <w:numId w:val="10"/>
        </w:numPr>
        <w:ind w:left="900" w:hanging="180"/>
      </w:pPr>
      <w:r w:rsidRPr="00A363EE">
        <w:t>Write a Python func</w:t>
      </w:r>
      <w:r>
        <w:t>tion which print a triangle of #</w:t>
      </w:r>
      <w:r w:rsidRPr="00A363EE">
        <w:t xml:space="preserve"> with lines 1 to 6.</w:t>
      </w:r>
    </w:p>
    <w:p w:rsidR="006C4ACC" w:rsidRDefault="00A363EE" w:rsidP="00A363EE">
      <w:pPr>
        <w:pStyle w:val="ListParagraph"/>
        <w:ind w:left="1440"/>
      </w:pPr>
      <w:r>
        <w:rPr>
          <w:noProof/>
        </w:rPr>
        <w:drawing>
          <wp:inline distT="0" distB="0" distL="0" distR="0" wp14:anchorId="636ABFC4" wp14:editId="1DC21741">
            <wp:extent cx="745067" cy="9652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8200" cy="96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571BFF" w:rsidRDefault="004000F9" w:rsidP="002122FE">
            <w:pPr>
              <w:pStyle w:val="ListParagraph"/>
              <w:ind w:left="0"/>
            </w:pPr>
            <w:r w:rsidRPr="009079BD">
              <w:rPr>
                <w:color w:val="FF0000"/>
              </w:rPr>
              <w:t>Paste your output here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6C4ACC" w:rsidRDefault="006C4ACC" w:rsidP="008D16F8">
      <w:pPr>
        <w:pStyle w:val="ListParagraph"/>
        <w:numPr>
          <w:ilvl w:val="0"/>
          <w:numId w:val="10"/>
        </w:numPr>
        <w:ind w:left="900" w:hanging="180"/>
      </w:pPr>
      <w:r>
        <w:t xml:space="preserve">What </w:t>
      </w:r>
      <w:r w:rsidR="008D16F8" w:rsidRPr="008D16F8">
        <w:t>Write a Python func</w:t>
      </w:r>
      <w:r w:rsidR="001E2321">
        <w:t>tion which print a triangle of #</w:t>
      </w:r>
      <w:r w:rsidR="008D16F8" w:rsidRPr="008D16F8">
        <w:t xml:space="preserve"> with lines from </w:t>
      </w:r>
      <w:r w:rsidR="008D16F8" w:rsidRPr="008D16F8">
        <w:rPr>
          <w:b/>
        </w:rPr>
        <w:t>1 to given number</w:t>
      </w:r>
      <w:r w:rsidR="008D16F8" w:rsidRPr="008D16F8"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263"/>
        <w:gridCol w:w="4187"/>
      </w:tblGrid>
      <w:tr w:rsidR="008D16F8" w:rsidTr="008D16F8">
        <w:tc>
          <w:tcPr>
            <w:tcW w:w="4675" w:type="dxa"/>
          </w:tcPr>
          <w:p w:rsidR="008D16F8" w:rsidRDefault="008D16F8" w:rsidP="006C4AC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790E1CC" wp14:editId="507D720C">
                  <wp:extent cx="1473200" cy="9207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920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8D16F8" w:rsidRDefault="008D16F8" w:rsidP="006C4AC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2B72572" wp14:editId="7D12C5A4">
                  <wp:extent cx="1216025" cy="996356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499" cy="1001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C4ACC" w:rsidRDefault="006C4ACC" w:rsidP="006C4ACC">
      <w:pPr>
        <w:pStyle w:val="ListParagraph"/>
        <w:ind w:left="900"/>
      </w:pP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C4ACC" w:rsidTr="00A55DF3">
        <w:tc>
          <w:tcPr>
            <w:tcW w:w="8635" w:type="dxa"/>
          </w:tcPr>
          <w:p w:rsidR="006C4ACC" w:rsidRDefault="004000F9" w:rsidP="00A55DF3">
            <w:pPr>
              <w:pStyle w:val="ListParagraph"/>
              <w:ind w:left="0"/>
            </w:pPr>
            <w:r w:rsidRPr="009079BD">
              <w:rPr>
                <w:color w:val="FF0000"/>
              </w:rPr>
              <w:t>Paste your output here</w:t>
            </w:r>
          </w:p>
        </w:tc>
      </w:tr>
    </w:tbl>
    <w:p w:rsidR="006C4ACC" w:rsidRDefault="006C4ACC" w:rsidP="002028D2">
      <w:pPr>
        <w:pStyle w:val="ListParagraph"/>
        <w:ind w:left="1440"/>
      </w:pPr>
    </w:p>
    <w:p w:rsidR="003A0166" w:rsidRDefault="001E2321" w:rsidP="0098723D">
      <w:pPr>
        <w:pStyle w:val="ListParagraph"/>
        <w:numPr>
          <w:ilvl w:val="0"/>
          <w:numId w:val="10"/>
        </w:numPr>
      </w:pPr>
      <w:r>
        <w:t xml:space="preserve">Write a Python function which print a triangle of # with lines </w:t>
      </w:r>
      <w:r w:rsidRPr="001E2321">
        <w:rPr>
          <w:b/>
        </w:rPr>
        <w:t>from given number</w:t>
      </w:r>
      <w:r>
        <w:t xml:space="preserve"> to </w:t>
      </w:r>
      <w:r w:rsidRPr="001E2321">
        <w:rPr>
          <w:b/>
        </w:rPr>
        <w:t>given number</w:t>
      </w:r>
      <w:r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181"/>
        <w:gridCol w:w="4269"/>
      </w:tblGrid>
      <w:tr w:rsidR="001E2321" w:rsidTr="001E2321">
        <w:tc>
          <w:tcPr>
            <w:tcW w:w="4675" w:type="dxa"/>
          </w:tcPr>
          <w:p w:rsidR="001E2321" w:rsidRDefault="001E2321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DC36B34" wp14:editId="4E4B6DC7">
                  <wp:extent cx="1447800" cy="10668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1E2321" w:rsidRDefault="001E2321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EFBE135" wp14:editId="19B7657B">
                  <wp:extent cx="1695450" cy="847725"/>
                  <wp:effectExtent l="0" t="0" r="0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0166" w:rsidRDefault="003A0166" w:rsidP="003A0166">
      <w:pPr>
        <w:pStyle w:val="ListParagraph"/>
        <w:ind w:left="900"/>
      </w:pP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FF1A69" w:rsidRDefault="004000F9" w:rsidP="00A55DF3">
            <w:pPr>
              <w:pStyle w:val="ListParagraph"/>
              <w:ind w:left="0"/>
            </w:pPr>
            <w:r w:rsidRPr="009079BD">
              <w:rPr>
                <w:color w:val="FF0000"/>
              </w:rPr>
              <w:t>Paste your output here</w:t>
            </w:r>
          </w:p>
        </w:tc>
      </w:tr>
    </w:tbl>
    <w:p w:rsidR="003A0166" w:rsidRDefault="003A0166" w:rsidP="002028D2">
      <w:pPr>
        <w:pStyle w:val="ListParagraph"/>
        <w:ind w:left="1440"/>
      </w:pPr>
    </w:p>
    <w:p w:rsidR="003A0166" w:rsidRDefault="009E7BCC" w:rsidP="009E7BCC">
      <w:pPr>
        <w:pStyle w:val="ListParagraph"/>
        <w:numPr>
          <w:ilvl w:val="0"/>
          <w:numId w:val="10"/>
        </w:numPr>
        <w:ind w:left="990" w:hanging="270"/>
      </w:pPr>
      <w:r>
        <w:t xml:space="preserve">Write a Python function which print a triangle of </w:t>
      </w:r>
      <w:r w:rsidRPr="009E7BCC">
        <w:rPr>
          <w:b/>
        </w:rPr>
        <w:t>given character</w:t>
      </w:r>
      <w:r>
        <w:t xml:space="preserve"> with lines from </w:t>
      </w:r>
      <w:r w:rsidRPr="009E7BCC">
        <w:rPr>
          <w:b/>
        </w:rPr>
        <w:t xml:space="preserve">given number </w:t>
      </w:r>
      <w:r>
        <w:t xml:space="preserve">to </w:t>
      </w:r>
      <w:r w:rsidRPr="009E7BCC">
        <w:rPr>
          <w:b/>
        </w:rPr>
        <w:t>given number</w:t>
      </w:r>
      <w:r>
        <w:rPr>
          <w:b/>
        </w:rPr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305"/>
        <w:gridCol w:w="4145"/>
      </w:tblGrid>
      <w:tr w:rsidR="000E78E6" w:rsidTr="004000F9">
        <w:tc>
          <w:tcPr>
            <w:tcW w:w="4305" w:type="dxa"/>
          </w:tcPr>
          <w:p w:rsidR="000E78E6" w:rsidRDefault="000E78E6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44B8BC1" wp14:editId="56F291A8">
                  <wp:extent cx="2000250" cy="112395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5" w:type="dxa"/>
          </w:tcPr>
          <w:p w:rsidR="000E78E6" w:rsidRDefault="000E78E6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88A03EF" wp14:editId="3FCED2E9">
                  <wp:extent cx="1638300" cy="1219821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3494" cy="1223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00F9" w:rsidRDefault="004000F9" w:rsidP="004000F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4000F9" w:rsidTr="008F2528">
        <w:tc>
          <w:tcPr>
            <w:tcW w:w="8635" w:type="dxa"/>
          </w:tcPr>
          <w:p w:rsidR="004000F9" w:rsidRDefault="004000F9" w:rsidP="008F2528">
            <w:pPr>
              <w:pStyle w:val="ListParagraph"/>
              <w:ind w:left="0"/>
            </w:pPr>
            <w:r w:rsidRPr="009079BD">
              <w:rPr>
                <w:color w:val="FF0000"/>
              </w:rPr>
              <w:t>Paste your output here</w:t>
            </w:r>
          </w:p>
        </w:tc>
      </w:tr>
    </w:tbl>
    <w:p w:rsidR="003A0166" w:rsidRDefault="003A0166" w:rsidP="003A0166">
      <w:pPr>
        <w:pStyle w:val="ListParagraph"/>
        <w:ind w:left="900"/>
      </w:pPr>
    </w:p>
    <w:p w:rsidR="00726D88" w:rsidRDefault="00726D88" w:rsidP="00726D88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726D88" w:rsidRPr="002028D2" w:rsidRDefault="005D2620" w:rsidP="00726D88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ing Functions in Python</w:t>
      </w:r>
    </w:p>
    <w:p w:rsidR="00726D88" w:rsidRDefault="00726D88" w:rsidP="005D2620">
      <w:pPr>
        <w:pStyle w:val="ListParagraph"/>
        <w:numPr>
          <w:ilvl w:val="0"/>
          <w:numId w:val="25"/>
        </w:numPr>
        <w:ind w:left="630"/>
      </w:pPr>
      <w:r>
        <w:t xml:space="preserve">Write </w:t>
      </w:r>
      <w:r w:rsidR="005D2620">
        <w:t>the output of the code segment:</w:t>
      </w:r>
    </w:p>
    <w:tbl>
      <w:tblPr>
        <w:tblStyle w:val="TableGrid"/>
        <w:tblW w:w="0" w:type="auto"/>
        <w:tblInd w:w="630" w:type="dxa"/>
        <w:tblLayout w:type="fixed"/>
        <w:tblLook w:val="04A0" w:firstRow="1" w:lastRow="0" w:firstColumn="1" w:lastColumn="0" w:noHBand="0" w:noVBand="1"/>
      </w:tblPr>
      <w:tblGrid>
        <w:gridCol w:w="6115"/>
        <w:gridCol w:w="2605"/>
      </w:tblGrid>
      <w:tr w:rsidR="00E054AB" w:rsidTr="004000F9">
        <w:tc>
          <w:tcPr>
            <w:tcW w:w="6115" w:type="dxa"/>
          </w:tcPr>
          <w:p w:rsidR="005D2620" w:rsidRDefault="005D2620" w:rsidP="005D2620">
            <w:pPr>
              <w:pStyle w:val="ListParagraph"/>
              <w:ind w:left="0"/>
            </w:pPr>
            <w:r>
              <w:t>Code</w:t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  <w:r>
              <w:t>Output</w:t>
            </w:r>
          </w:p>
        </w:tc>
      </w:tr>
      <w:tr w:rsidR="00E054AB" w:rsidTr="004000F9">
        <w:tc>
          <w:tcPr>
            <w:tcW w:w="6115" w:type="dxa"/>
          </w:tcPr>
          <w:p w:rsidR="005D2620" w:rsidRDefault="005D2620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F6BCE7D" wp14:editId="13FD2C1D">
                  <wp:extent cx="3038475" cy="9334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</w:p>
        </w:tc>
      </w:tr>
      <w:tr w:rsidR="00E054AB" w:rsidTr="004000F9">
        <w:tc>
          <w:tcPr>
            <w:tcW w:w="6115" w:type="dxa"/>
          </w:tcPr>
          <w:p w:rsidR="005D2620" w:rsidRDefault="00360EB9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916A4F0" wp14:editId="2E210359">
                  <wp:extent cx="3381375" cy="1000125"/>
                  <wp:effectExtent l="0" t="0" r="9525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</w:p>
        </w:tc>
      </w:tr>
      <w:tr w:rsidR="005D2620" w:rsidTr="004000F9">
        <w:tc>
          <w:tcPr>
            <w:tcW w:w="6115" w:type="dxa"/>
          </w:tcPr>
          <w:p w:rsidR="005D2620" w:rsidRDefault="00360EB9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5AF8745" wp14:editId="3694AEDB">
                  <wp:extent cx="3409950" cy="11811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0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360EB9">
            <w:pPr>
              <w:pStyle w:val="ListParagraph"/>
              <w:ind w:left="0"/>
            </w:pPr>
          </w:p>
        </w:tc>
      </w:tr>
      <w:tr w:rsidR="005D2620" w:rsidTr="004000F9">
        <w:tc>
          <w:tcPr>
            <w:tcW w:w="6115" w:type="dxa"/>
          </w:tcPr>
          <w:p w:rsidR="005D2620" w:rsidRDefault="004F00D3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3843EDA" wp14:editId="1F348864">
                  <wp:extent cx="3705225" cy="120967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1209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4F00D3">
            <w:pPr>
              <w:pStyle w:val="ListParagraph"/>
              <w:ind w:left="0"/>
            </w:pPr>
          </w:p>
        </w:tc>
      </w:tr>
      <w:tr w:rsidR="005D2620" w:rsidTr="004000F9">
        <w:tc>
          <w:tcPr>
            <w:tcW w:w="6115" w:type="dxa"/>
          </w:tcPr>
          <w:p w:rsidR="005D2620" w:rsidRDefault="00086326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7BC99F1" wp14:editId="28F4A5EE">
                  <wp:extent cx="3619500" cy="1152525"/>
                  <wp:effectExtent l="0" t="0" r="0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  <w:tr w:rsidR="00086326" w:rsidTr="004000F9">
        <w:tc>
          <w:tcPr>
            <w:tcW w:w="6115" w:type="dxa"/>
          </w:tcPr>
          <w:p w:rsidR="00086326" w:rsidRDefault="00086326" w:rsidP="005D262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C98ECD" wp14:editId="2080D6AB">
                  <wp:extent cx="3505200" cy="94297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  <w:tr w:rsidR="00086326" w:rsidTr="004000F9">
        <w:tc>
          <w:tcPr>
            <w:tcW w:w="6115" w:type="dxa"/>
          </w:tcPr>
          <w:p w:rsidR="00086326" w:rsidRDefault="00317AE5" w:rsidP="00317AE5">
            <w:pPr>
              <w:pStyle w:val="ListParagraph"/>
              <w:tabs>
                <w:tab w:val="left" w:pos="4670"/>
              </w:tabs>
              <w:ind w:left="0"/>
              <w:rPr>
                <w:noProof/>
              </w:rPr>
            </w:pPr>
            <w:r>
              <w:rPr>
                <w:noProof/>
              </w:rPr>
              <w:lastRenderedPageBreak/>
              <w:tab/>
            </w:r>
            <w:r>
              <w:rPr>
                <w:noProof/>
              </w:rPr>
              <w:drawing>
                <wp:inline distT="0" distB="0" distL="0" distR="0" wp14:anchorId="72564F3C" wp14:editId="4B110B26">
                  <wp:extent cx="2009775" cy="1019175"/>
                  <wp:effectExtent l="0" t="0" r="9525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  <w:tr w:rsidR="00086326" w:rsidTr="004000F9">
        <w:tc>
          <w:tcPr>
            <w:tcW w:w="6115" w:type="dxa"/>
          </w:tcPr>
          <w:p w:rsidR="00086326" w:rsidRDefault="00317AE5" w:rsidP="005D262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31B149" wp14:editId="1288092D">
                  <wp:extent cx="2476500" cy="147637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  <w:tr w:rsidR="00086326" w:rsidTr="004000F9">
        <w:tc>
          <w:tcPr>
            <w:tcW w:w="6115" w:type="dxa"/>
          </w:tcPr>
          <w:p w:rsidR="00086326" w:rsidRDefault="00317AE5" w:rsidP="005D262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5539FC" wp14:editId="7C771617">
                  <wp:extent cx="2847975" cy="1504950"/>
                  <wp:effectExtent l="0" t="0" r="952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  <w:tr w:rsidR="00086326" w:rsidTr="004000F9">
        <w:tc>
          <w:tcPr>
            <w:tcW w:w="6115" w:type="dxa"/>
          </w:tcPr>
          <w:p w:rsidR="00086326" w:rsidRDefault="00317AE5" w:rsidP="005D262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342759" wp14:editId="39278A30">
                  <wp:extent cx="3120390" cy="3257550"/>
                  <wp:effectExtent l="0" t="0" r="381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6206" cy="32636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E054AB">
            <w:pPr>
              <w:pStyle w:val="ListParagraph"/>
              <w:ind w:left="0"/>
            </w:pPr>
          </w:p>
        </w:tc>
      </w:tr>
    </w:tbl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690F" w:rsidRDefault="0007690F" w:rsidP="00AF7F7F">
      <w:pPr>
        <w:spacing w:after="0" w:line="240" w:lineRule="auto"/>
      </w:pPr>
      <w:r>
        <w:separator/>
      </w:r>
    </w:p>
  </w:endnote>
  <w:endnote w:type="continuationSeparator" w:id="0">
    <w:p w:rsidR="0007690F" w:rsidRDefault="0007690F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690F" w:rsidRDefault="0007690F" w:rsidP="00AF7F7F">
      <w:pPr>
        <w:spacing w:after="0" w:line="240" w:lineRule="auto"/>
      </w:pPr>
      <w:r>
        <w:separator/>
      </w:r>
    </w:p>
  </w:footnote>
  <w:footnote w:type="continuationSeparator" w:id="0">
    <w:p w:rsidR="0007690F" w:rsidRDefault="0007690F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5"/>
  </w:num>
  <w:num w:numId="4">
    <w:abstractNumId w:val="21"/>
  </w:num>
  <w:num w:numId="5">
    <w:abstractNumId w:val="0"/>
  </w:num>
  <w:num w:numId="6">
    <w:abstractNumId w:val="9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16"/>
  </w:num>
  <w:num w:numId="12">
    <w:abstractNumId w:val="13"/>
  </w:num>
  <w:num w:numId="13">
    <w:abstractNumId w:val="12"/>
  </w:num>
  <w:num w:numId="14">
    <w:abstractNumId w:val="20"/>
  </w:num>
  <w:num w:numId="15">
    <w:abstractNumId w:val="15"/>
  </w:num>
  <w:num w:numId="16">
    <w:abstractNumId w:val="8"/>
  </w:num>
  <w:num w:numId="17">
    <w:abstractNumId w:val="17"/>
  </w:num>
  <w:num w:numId="18">
    <w:abstractNumId w:val="10"/>
  </w:num>
  <w:num w:numId="19">
    <w:abstractNumId w:val="6"/>
  </w:num>
  <w:num w:numId="20">
    <w:abstractNumId w:val="11"/>
  </w:num>
  <w:num w:numId="21">
    <w:abstractNumId w:val="25"/>
  </w:num>
  <w:num w:numId="22">
    <w:abstractNumId w:val="23"/>
  </w:num>
  <w:num w:numId="23">
    <w:abstractNumId w:val="7"/>
  </w:num>
  <w:num w:numId="24">
    <w:abstractNumId w:val="27"/>
  </w:num>
  <w:num w:numId="25">
    <w:abstractNumId w:val="2"/>
  </w:num>
  <w:num w:numId="26">
    <w:abstractNumId w:val="22"/>
  </w:num>
  <w:num w:numId="27">
    <w:abstractNumId w:val="1"/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M0MbSwNLIwNTdX0lEKTi0uzszPAykwrAUAc14vpCwAAAA="/>
  </w:docVars>
  <w:rsids>
    <w:rsidRoot w:val="00345E94"/>
    <w:rsid w:val="00010915"/>
    <w:rsid w:val="00014832"/>
    <w:rsid w:val="00055883"/>
    <w:rsid w:val="00061840"/>
    <w:rsid w:val="00061A76"/>
    <w:rsid w:val="00062B5A"/>
    <w:rsid w:val="0007690F"/>
    <w:rsid w:val="00086326"/>
    <w:rsid w:val="000925D8"/>
    <w:rsid w:val="00097248"/>
    <w:rsid w:val="000A3E2A"/>
    <w:rsid w:val="000E78E6"/>
    <w:rsid w:val="000F008C"/>
    <w:rsid w:val="00103DDB"/>
    <w:rsid w:val="001176B5"/>
    <w:rsid w:val="001245D7"/>
    <w:rsid w:val="0012466A"/>
    <w:rsid w:val="00137817"/>
    <w:rsid w:val="00137AA4"/>
    <w:rsid w:val="00141144"/>
    <w:rsid w:val="00162D03"/>
    <w:rsid w:val="001636E1"/>
    <w:rsid w:val="0019518E"/>
    <w:rsid w:val="001A32F3"/>
    <w:rsid w:val="001C6F77"/>
    <w:rsid w:val="001D0BE4"/>
    <w:rsid w:val="001E2321"/>
    <w:rsid w:val="001F7B82"/>
    <w:rsid w:val="002028D2"/>
    <w:rsid w:val="00206C08"/>
    <w:rsid w:val="00215E33"/>
    <w:rsid w:val="002162C3"/>
    <w:rsid w:val="002324BA"/>
    <w:rsid w:val="002A5F2E"/>
    <w:rsid w:val="002C1B61"/>
    <w:rsid w:val="002C39D0"/>
    <w:rsid w:val="002E1D36"/>
    <w:rsid w:val="002F1606"/>
    <w:rsid w:val="002F6919"/>
    <w:rsid w:val="00312EB5"/>
    <w:rsid w:val="00317AE5"/>
    <w:rsid w:val="00330120"/>
    <w:rsid w:val="00345E94"/>
    <w:rsid w:val="00352BFD"/>
    <w:rsid w:val="00360EB9"/>
    <w:rsid w:val="00396E48"/>
    <w:rsid w:val="003A0166"/>
    <w:rsid w:val="003A34B3"/>
    <w:rsid w:val="003A4231"/>
    <w:rsid w:val="003C3E54"/>
    <w:rsid w:val="003E380D"/>
    <w:rsid w:val="003E772F"/>
    <w:rsid w:val="004000F9"/>
    <w:rsid w:val="00411162"/>
    <w:rsid w:val="00422096"/>
    <w:rsid w:val="00423394"/>
    <w:rsid w:val="00427DBB"/>
    <w:rsid w:val="00446178"/>
    <w:rsid w:val="004636B3"/>
    <w:rsid w:val="00464AAB"/>
    <w:rsid w:val="00493EC4"/>
    <w:rsid w:val="004958FC"/>
    <w:rsid w:val="004B0946"/>
    <w:rsid w:val="004C59F4"/>
    <w:rsid w:val="004F00D3"/>
    <w:rsid w:val="004F0FC7"/>
    <w:rsid w:val="004F2628"/>
    <w:rsid w:val="004F28F0"/>
    <w:rsid w:val="004F39B6"/>
    <w:rsid w:val="005002AE"/>
    <w:rsid w:val="00511E12"/>
    <w:rsid w:val="00516AC2"/>
    <w:rsid w:val="00543E04"/>
    <w:rsid w:val="00556499"/>
    <w:rsid w:val="00564B04"/>
    <w:rsid w:val="00566685"/>
    <w:rsid w:val="00571BFF"/>
    <w:rsid w:val="0057452F"/>
    <w:rsid w:val="00590B70"/>
    <w:rsid w:val="005A7477"/>
    <w:rsid w:val="005C0BD9"/>
    <w:rsid w:val="005C50E6"/>
    <w:rsid w:val="005D2620"/>
    <w:rsid w:val="005D695B"/>
    <w:rsid w:val="005F7101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66F33"/>
    <w:rsid w:val="00682393"/>
    <w:rsid w:val="006941AC"/>
    <w:rsid w:val="006A518C"/>
    <w:rsid w:val="006B0B07"/>
    <w:rsid w:val="006B1B1C"/>
    <w:rsid w:val="006C4ACC"/>
    <w:rsid w:val="00720555"/>
    <w:rsid w:val="0072455A"/>
    <w:rsid w:val="00725129"/>
    <w:rsid w:val="00726D88"/>
    <w:rsid w:val="007404BD"/>
    <w:rsid w:val="00777A58"/>
    <w:rsid w:val="007907A1"/>
    <w:rsid w:val="007B7A17"/>
    <w:rsid w:val="007E2460"/>
    <w:rsid w:val="007E548F"/>
    <w:rsid w:val="007E6F5B"/>
    <w:rsid w:val="00831163"/>
    <w:rsid w:val="0083623B"/>
    <w:rsid w:val="00850A4D"/>
    <w:rsid w:val="00870906"/>
    <w:rsid w:val="00876038"/>
    <w:rsid w:val="00880F53"/>
    <w:rsid w:val="00887332"/>
    <w:rsid w:val="008B5846"/>
    <w:rsid w:val="008B58C3"/>
    <w:rsid w:val="008C20CA"/>
    <w:rsid w:val="008C2F03"/>
    <w:rsid w:val="008C58FE"/>
    <w:rsid w:val="008D0D80"/>
    <w:rsid w:val="008D16F8"/>
    <w:rsid w:val="008D774E"/>
    <w:rsid w:val="008E1CDB"/>
    <w:rsid w:val="00905952"/>
    <w:rsid w:val="00907042"/>
    <w:rsid w:val="009079BD"/>
    <w:rsid w:val="00920FA1"/>
    <w:rsid w:val="0093056D"/>
    <w:rsid w:val="0094135E"/>
    <w:rsid w:val="00951C49"/>
    <w:rsid w:val="0095335F"/>
    <w:rsid w:val="0096473D"/>
    <w:rsid w:val="00965738"/>
    <w:rsid w:val="009962E9"/>
    <w:rsid w:val="009A3357"/>
    <w:rsid w:val="009B73C2"/>
    <w:rsid w:val="009C081D"/>
    <w:rsid w:val="009D622A"/>
    <w:rsid w:val="009E7BCC"/>
    <w:rsid w:val="00A032E8"/>
    <w:rsid w:val="00A1121A"/>
    <w:rsid w:val="00A254B3"/>
    <w:rsid w:val="00A30734"/>
    <w:rsid w:val="00A31FDB"/>
    <w:rsid w:val="00A363EE"/>
    <w:rsid w:val="00A36793"/>
    <w:rsid w:val="00A476CA"/>
    <w:rsid w:val="00A51A33"/>
    <w:rsid w:val="00A722D8"/>
    <w:rsid w:val="00A80301"/>
    <w:rsid w:val="00A86207"/>
    <w:rsid w:val="00A955CE"/>
    <w:rsid w:val="00AA518F"/>
    <w:rsid w:val="00AB6099"/>
    <w:rsid w:val="00AC1CC4"/>
    <w:rsid w:val="00AD44D3"/>
    <w:rsid w:val="00AE3F0C"/>
    <w:rsid w:val="00AE5608"/>
    <w:rsid w:val="00AF0DB7"/>
    <w:rsid w:val="00AF7F7F"/>
    <w:rsid w:val="00B03FC0"/>
    <w:rsid w:val="00B0439C"/>
    <w:rsid w:val="00B16DC9"/>
    <w:rsid w:val="00B5136D"/>
    <w:rsid w:val="00B56604"/>
    <w:rsid w:val="00B6061E"/>
    <w:rsid w:val="00B659E2"/>
    <w:rsid w:val="00B76907"/>
    <w:rsid w:val="00B832D4"/>
    <w:rsid w:val="00B95135"/>
    <w:rsid w:val="00BB6D13"/>
    <w:rsid w:val="00BC4701"/>
    <w:rsid w:val="00BC496A"/>
    <w:rsid w:val="00BD4D1A"/>
    <w:rsid w:val="00BD56E5"/>
    <w:rsid w:val="00C0256B"/>
    <w:rsid w:val="00C13C6A"/>
    <w:rsid w:val="00C1515D"/>
    <w:rsid w:val="00C34193"/>
    <w:rsid w:val="00C34C50"/>
    <w:rsid w:val="00C428D6"/>
    <w:rsid w:val="00C56CC6"/>
    <w:rsid w:val="00C65E88"/>
    <w:rsid w:val="00C7361E"/>
    <w:rsid w:val="00C757EC"/>
    <w:rsid w:val="00C976D1"/>
    <w:rsid w:val="00CB55C1"/>
    <w:rsid w:val="00CC1CB6"/>
    <w:rsid w:val="00CC40F0"/>
    <w:rsid w:val="00D03C9A"/>
    <w:rsid w:val="00D03D87"/>
    <w:rsid w:val="00D21E0F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E054AB"/>
    <w:rsid w:val="00E058B6"/>
    <w:rsid w:val="00E37DE1"/>
    <w:rsid w:val="00E62EA6"/>
    <w:rsid w:val="00E70A54"/>
    <w:rsid w:val="00E72D1C"/>
    <w:rsid w:val="00E74138"/>
    <w:rsid w:val="00EA25A6"/>
    <w:rsid w:val="00EA5C75"/>
    <w:rsid w:val="00EB1240"/>
    <w:rsid w:val="00EB2D7D"/>
    <w:rsid w:val="00EB3F6E"/>
    <w:rsid w:val="00EE2198"/>
    <w:rsid w:val="00EF032D"/>
    <w:rsid w:val="00F30680"/>
    <w:rsid w:val="00F30754"/>
    <w:rsid w:val="00F30B94"/>
    <w:rsid w:val="00F64367"/>
    <w:rsid w:val="00F7653A"/>
    <w:rsid w:val="00F82D00"/>
    <w:rsid w:val="00F8661C"/>
    <w:rsid w:val="00FA272D"/>
    <w:rsid w:val="00FA626E"/>
    <w:rsid w:val="00FB4240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FC57B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7</cp:revision>
  <cp:lastPrinted>2019-03-03T11:15:00Z</cp:lastPrinted>
  <dcterms:created xsi:type="dcterms:W3CDTF">2019-03-03T11:15:00Z</dcterms:created>
  <dcterms:modified xsi:type="dcterms:W3CDTF">2020-06-26T20:29:00Z</dcterms:modified>
</cp:coreProperties>
</file>